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ef5c77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aca6ab5f-d99b-41ee-9084-abf3e503c22b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6a7b219f-518a-421d-8596-dda13e9cf96f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27:35Z</dcterms:created>
  <dcterms:modified xsi:type="dcterms:W3CDTF">2023-07-08T20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